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55987" w14:textId="1B52E70C" w:rsidR="00730E22" w:rsidRPr="008811FC" w:rsidRDefault="008811FC" w:rsidP="00A93957">
      <w:pPr>
        <w:jc w:val="center"/>
        <w:rPr>
          <w:rFonts w:ascii="Times New Roman" w:hAnsi="Times New Roman" w:cs="Times New Roman"/>
          <w:b/>
          <w:sz w:val="24"/>
          <w:szCs w:val="24"/>
          <w:lang w:val="sr-Cyrl-BA"/>
        </w:rPr>
      </w:pPr>
      <w:r>
        <w:rPr>
          <w:rFonts w:ascii="Times New Roman" w:hAnsi="Times New Roman" w:cs="Times New Roman"/>
          <w:b/>
          <w:sz w:val="24"/>
          <w:szCs w:val="24"/>
          <w:lang w:val="sr-Cyrl-BA"/>
        </w:rPr>
        <w:t>Резултати испита интернет технологије</w:t>
      </w:r>
    </w:p>
    <w:p w14:paraId="06F8628B" w14:textId="77777777" w:rsidR="00A93957" w:rsidRPr="00A93957" w:rsidRDefault="00A93957" w:rsidP="00A9395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260" w:type="dxa"/>
        <w:tblLook w:val="04A0" w:firstRow="1" w:lastRow="0" w:firstColumn="1" w:lastColumn="0" w:noHBand="0" w:noVBand="1"/>
      </w:tblPr>
      <w:tblGrid>
        <w:gridCol w:w="1134"/>
        <w:gridCol w:w="2794"/>
        <w:gridCol w:w="1257"/>
        <w:gridCol w:w="929"/>
        <w:gridCol w:w="1070"/>
        <w:gridCol w:w="1053"/>
        <w:gridCol w:w="1023"/>
      </w:tblGrid>
      <w:tr w:rsidR="008811FC" w:rsidRPr="008811FC" w14:paraId="721922C0" w14:textId="77777777" w:rsidTr="008811FC">
        <w:trPr>
          <w:trHeight w:val="555"/>
        </w:trPr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8C9B97" w14:textId="77777777" w:rsidR="008811FC" w:rsidRPr="008811FC" w:rsidRDefault="008811FC" w:rsidP="008811FC">
            <w:pPr>
              <w:spacing w:after="0" w:line="240" w:lineRule="auto"/>
              <w:jc w:val="right"/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</w:pPr>
            <w:r w:rsidRPr="008811FC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  <w:t>Индекс</w:t>
            </w:r>
          </w:p>
        </w:tc>
        <w:tc>
          <w:tcPr>
            <w:tcW w:w="30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39A0DD" w14:textId="77777777" w:rsidR="008811FC" w:rsidRPr="008811FC" w:rsidRDefault="008811FC" w:rsidP="008811FC">
            <w:pPr>
              <w:spacing w:after="0" w:line="240" w:lineRule="auto"/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</w:pPr>
            <w:r w:rsidRPr="008811FC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  <w:t>Презиме и име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DCE9D3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</w:pPr>
            <w:r w:rsidRPr="008811FC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  <w:t>Писмени (40)</w:t>
            </w:r>
          </w:p>
        </w:tc>
        <w:tc>
          <w:tcPr>
            <w:tcW w:w="9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302E539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</w:pPr>
            <w:r w:rsidRPr="008811FC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  <w:t>Лаб (10)</w:t>
            </w:r>
          </w:p>
        </w:tc>
        <w:tc>
          <w:tcPr>
            <w:tcW w:w="10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1207D92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</w:pPr>
            <w:r w:rsidRPr="008811FC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  <w:t>Усмени (50)</w:t>
            </w:r>
          </w:p>
        </w:tc>
        <w:tc>
          <w:tcPr>
            <w:tcW w:w="9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7E2DEC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</w:pPr>
            <w:r w:rsidRPr="008811FC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  <w:t>Укупно</w:t>
            </w:r>
          </w:p>
        </w:tc>
        <w:tc>
          <w:tcPr>
            <w:tcW w:w="96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1B46F28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</w:pPr>
            <w:r w:rsidRPr="008811FC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</w:rPr>
              <w:t>Оцјена</w:t>
            </w:r>
          </w:p>
        </w:tc>
      </w:tr>
      <w:tr w:rsidR="008811FC" w:rsidRPr="008811FC" w14:paraId="0E2408C8" w14:textId="77777777" w:rsidTr="008811FC">
        <w:trPr>
          <w:trHeight w:val="402"/>
        </w:trPr>
        <w:tc>
          <w:tcPr>
            <w:tcW w:w="10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49571C0E" w14:textId="77777777" w:rsidR="008811FC" w:rsidRPr="008811FC" w:rsidRDefault="008811FC" w:rsidP="008811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1105/21</w:t>
            </w:r>
          </w:p>
        </w:tc>
        <w:tc>
          <w:tcPr>
            <w:tcW w:w="30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2DDC2C1D" w14:textId="77777777" w:rsidR="008811FC" w:rsidRPr="008811FC" w:rsidRDefault="008811FC" w:rsidP="008811F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Ђајић Марко</w:t>
            </w: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72952501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35.5</w:t>
            </w:r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EB99AB6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10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117121FE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39</w:t>
            </w:r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3C31DA00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84.5</w:t>
            </w:r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F850BD6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9</w:t>
            </w:r>
          </w:p>
        </w:tc>
      </w:tr>
      <w:tr w:rsidR="008811FC" w:rsidRPr="008811FC" w14:paraId="1A3A9C07" w14:textId="77777777" w:rsidTr="008811FC">
        <w:trPr>
          <w:trHeight w:val="402"/>
        </w:trPr>
        <w:tc>
          <w:tcPr>
            <w:tcW w:w="1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177193AF" w14:textId="77777777" w:rsidR="008811FC" w:rsidRPr="008811FC" w:rsidRDefault="008811FC" w:rsidP="008811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146/2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7B3B6ECC" w14:textId="77777777" w:rsidR="008811FC" w:rsidRPr="008811FC" w:rsidRDefault="008811FC" w:rsidP="008811F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Гранолић Никола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32167A3A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235BCF20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1425C01E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0747E8F0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6CBFEED7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9</w:t>
            </w:r>
          </w:p>
        </w:tc>
      </w:tr>
      <w:tr w:rsidR="008811FC" w:rsidRPr="008811FC" w14:paraId="2D00B25D" w14:textId="77777777" w:rsidTr="008811FC">
        <w:trPr>
          <w:trHeight w:val="402"/>
        </w:trPr>
        <w:tc>
          <w:tcPr>
            <w:tcW w:w="1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5807E00" w14:textId="77777777" w:rsidR="008811FC" w:rsidRPr="008811FC" w:rsidRDefault="008811FC" w:rsidP="008811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145/2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3D6EAE73" w14:textId="77777777" w:rsidR="008811FC" w:rsidRPr="008811FC" w:rsidRDefault="008811FC" w:rsidP="008811F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Јолџић Ђорђе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A27538F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27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31BD705D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4B8C6A57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64D85B2D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81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B2EC9CD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9</w:t>
            </w:r>
          </w:p>
        </w:tc>
      </w:tr>
      <w:tr w:rsidR="008811FC" w:rsidRPr="008811FC" w14:paraId="60E57AD4" w14:textId="77777777" w:rsidTr="008811FC">
        <w:trPr>
          <w:trHeight w:val="402"/>
        </w:trPr>
        <w:tc>
          <w:tcPr>
            <w:tcW w:w="1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0EC75B0D" w14:textId="77777777" w:rsidR="008811FC" w:rsidRPr="008811FC" w:rsidRDefault="008811FC" w:rsidP="008811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118/2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10FCBD38" w14:textId="77777777" w:rsidR="008811FC" w:rsidRPr="008811FC" w:rsidRDefault="008811FC" w:rsidP="008811F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Пашић Михајло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4AF3C95C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0580BB39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369B234B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78A5C6D0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0AC92036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8</w:t>
            </w:r>
          </w:p>
        </w:tc>
      </w:tr>
      <w:tr w:rsidR="008811FC" w:rsidRPr="008811FC" w14:paraId="103BE011" w14:textId="77777777" w:rsidTr="008811FC">
        <w:trPr>
          <w:trHeight w:val="402"/>
        </w:trPr>
        <w:tc>
          <w:tcPr>
            <w:tcW w:w="1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EA5EE3B" w14:textId="77777777" w:rsidR="008811FC" w:rsidRPr="008811FC" w:rsidRDefault="008811FC" w:rsidP="008811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165/2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1EB137C2" w14:textId="77777777" w:rsidR="008811FC" w:rsidRPr="008811FC" w:rsidRDefault="008811FC" w:rsidP="008811F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Јелић Никола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0FB4DDA7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25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28A810C8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2989C93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43BB9E07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71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0FAA383B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8</w:t>
            </w:r>
          </w:p>
        </w:tc>
      </w:tr>
      <w:tr w:rsidR="008811FC" w:rsidRPr="008811FC" w14:paraId="275FF4A5" w14:textId="77777777" w:rsidTr="008811FC">
        <w:trPr>
          <w:trHeight w:val="402"/>
        </w:trPr>
        <w:tc>
          <w:tcPr>
            <w:tcW w:w="1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640F9B3B" w14:textId="77777777" w:rsidR="008811FC" w:rsidRPr="008811FC" w:rsidRDefault="008811FC" w:rsidP="008811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120/2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45C302F8" w14:textId="77777777" w:rsidR="008811FC" w:rsidRPr="008811FC" w:rsidRDefault="008811FC" w:rsidP="008811F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Ђурђевић Елена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6555CA72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274455E7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03A03445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3401FB22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4B0C0671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7</w:t>
            </w:r>
          </w:p>
        </w:tc>
      </w:tr>
      <w:tr w:rsidR="008811FC" w:rsidRPr="008811FC" w14:paraId="40168761" w14:textId="77777777" w:rsidTr="008811FC">
        <w:trPr>
          <w:trHeight w:val="402"/>
        </w:trPr>
        <w:tc>
          <w:tcPr>
            <w:tcW w:w="1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27391E62" w14:textId="77777777" w:rsidR="008811FC" w:rsidRPr="008811FC" w:rsidRDefault="008811FC" w:rsidP="008811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129/2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54F512B" w14:textId="77777777" w:rsidR="008811FC" w:rsidRPr="008811FC" w:rsidRDefault="008811FC" w:rsidP="008811F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Пашагић Владан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EE9C7F8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49A95DC5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017F1EE5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04D0DFE2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C29866A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6</w:t>
            </w:r>
          </w:p>
        </w:tc>
      </w:tr>
      <w:tr w:rsidR="008811FC" w:rsidRPr="008811FC" w14:paraId="245CACBC" w14:textId="77777777" w:rsidTr="008811FC">
        <w:trPr>
          <w:trHeight w:val="402"/>
        </w:trPr>
        <w:tc>
          <w:tcPr>
            <w:tcW w:w="1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3B5459EC" w14:textId="77777777" w:rsidR="008811FC" w:rsidRPr="008811FC" w:rsidRDefault="008811FC" w:rsidP="008811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1115/19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2E0A89BA" w14:textId="77777777" w:rsidR="008811FC" w:rsidRPr="008811FC" w:rsidRDefault="008811FC" w:rsidP="008811F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Делић Саша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655279FD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281EBB73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3E09EAC4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1D803FB1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C181EA6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6</w:t>
            </w:r>
          </w:p>
        </w:tc>
      </w:tr>
      <w:tr w:rsidR="008811FC" w:rsidRPr="008811FC" w14:paraId="74CB55A8" w14:textId="77777777" w:rsidTr="008811FC">
        <w:trPr>
          <w:trHeight w:val="402"/>
        </w:trPr>
        <w:tc>
          <w:tcPr>
            <w:tcW w:w="1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125B6764" w14:textId="77777777" w:rsidR="008811FC" w:rsidRPr="008811FC" w:rsidRDefault="008811FC" w:rsidP="008811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116/20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79A188E" w14:textId="77777777" w:rsidR="008811FC" w:rsidRPr="008811FC" w:rsidRDefault="008811FC" w:rsidP="008811F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Савић Саша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4DACE663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7D0F45E5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4DF94B8A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6FD3D5F4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2CC3F644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6</w:t>
            </w:r>
          </w:p>
        </w:tc>
      </w:tr>
      <w:tr w:rsidR="008811FC" w:rsidRPr="008811FC" w14:paraId="2D83674D" w14:textId="77777777" w:rsidTr="008811FC">
        <w:trPr>
          <w:trHeight w:val="402"/>
        </w:trPr>
        <w:tc>
          <w:tcPr>
            <w:tcW w:w="10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37A20EC2" w14:textId="77777777" w:rsidR="008811FC" w:rsidRPr="008811FC" w:rsidRDefault="008811FC" w:rsidP="008811F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1127/18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F1D04B6" w14:textId="77777777" w:rsidR="008811FC" w:rsidRPr="008811FC" w:rsidRDefault="008811FC" w:rsidP="008811FC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Турсић Алдин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774AAAF5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068D67FA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79DA95BE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1AF9581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EBF1DE"/>
            <w:vAlign w:val="center"/>
            <w:hideMark/>
          </w:tcPr>
          <w:p w14:paraId="58075CE3" w14:textId="77777777" w:rsidR="008811FC" w:rsidRPr="008811FC" w:rsidRDefault="008811FC" w:rsidP="008811F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8811FC">
              <w:rPr>
                <w:rFonts w:ascii="Arial" w:eastAsia="Times New Roman" w:hAnsi="Arial" w:cs="Arial"/>
                <w:color w:val="000000"/>
              </w:rPr>
              <w:t>6</w:t>
            </w:r>
          </w:p>
        </w:tc>
      </w:tr>
    </w:tbl>
    <w:p w14:paraId="0DFA69B4" w14:textId="77777777" w:rsidR="009126B2" w:rsidRPr="009126B2" w:rsidRDefault="009126B2" w:rsidP="009126B2">
      <w:pPr>
        <w:rPr>
          <w:rFonts w:ascii="Times New Roman" w:hAnsi="Times New Roman" w:cs="Times New Roman"/>
          <w:sz w:val="24"/>
          <w:szCs w:val="24"/>
          <w:lang w:val="sr-Latn-BA"/>
        </w:rPr>
      </w:pPr>
    </w:p>
    <w:p w14:paraId="4ED80C46" w14:textId="77777777" w:rsidR="008811FC" w:rsidRDefault="008811FC" w:rsidP="00C31C59">
      <w:pPr>
        <w:rPr>
          <w:rFonts w:ascii="Times New Roman" w:hAnsi="Times New Roman" w:cs="Times New Roman"/>
          <w:sz w:val="24"/>
          <w:szCs w:val="24"/>
          <w:lang w:val="sr-Latn-BA"/>
        </w:rPr>
      </w:pPr>
    </w:p>
    <w:p w14:paraId="4494BFC6" w14:textId="77777777" w:rsidR="008811FC" w:rsidRDefault="008811FC" w:rsidP="00C31C59">
      <w:pPr>
        <w:rPr>
          <w:rFonts w:ascii="Times New Roman" w:hAnsi="Times New Roman" w:cs="Times New Roman"/>
          <w:sz w:val="24"/>
          <w:szCs w:val="24"/>
          <w:lang w:val="sr-Latn-BA"/>
        </w:rPr>
      </w:pPr>
    </w:p>
    <w:p w14:paraId="75EDCACD" w14:textId="77777777" w:rsidR="008811FC" w:rsidRDefault="008811FC" w:rsidP="00C31C59">
      <w:pPr>
        <w:rPr>
          <w:rFonts w:ascii="Times New Roman" w:hAnsi="Times New Roman" w:cs="Times New Roman"/>
          <w:sz w:val="24"/>
          <w:szCs w:val="24"/>
          <w:lang w:val="sr-Latn-BA"/>
        </w:rPr>
      </w:pPr>
    </w:p>
    <w:p w14:paraId="53452F8F" w14:textId="77777777" w:rsidR="008811FC" w:rsidRDefault="008811FC" w:rsidP="00C31C59">
      <w:pPr>
        <w:rPr>
          <w:rFonts w:ascii="Times New Roman" w:hAnsi="Times New Roman" w:cs="Times New Roman"/>
          <w:sz w:val="24"/>
          <w:szCs w:val="24"/>
          <w:lang w:val="sr-Latn-BA"/>
        </w:rPr>
      </w:pPr>
    </w:p>
    <w:p w14:paraId="14F6D47F" w14:textId="77777777" w:rsidR="008811FC" w:rsidRDefault="008811FC" w:rsidP="00C31C59">
      <w:pPr>
        <w:rPr>
          <w:rFonts w:ascii="Times New Roman" w:hAnsi="Times New Roman" w:cs="Times New Roman"/>
          <w:sz w:val="24"/>
          <w:szCs w:val="24"/>
          <w:lang w:val="sr-Latn-BA"/>
        </w:rPr>
      </w:pPr>
    </w:p>
    <w:p w14:paraId="5AB5C7AD" w14:textId="33D1E8B6" w:rsidR="00C31C59" w:rsidRDefault="008811FC" w:rsidP="00C31C59">
      <w:pPr>
        <w:rPr>
          <w:rFonts w:ascii="Times New Roman" w:hAnsi="Times New Roman" w:cs="Times New Roman"/>
          <w:sz w:val="24"/>
          <w:szCs w:val="24"/>
          <w:lang w:val="sr-Latn-BA"/>
        </w:rPr>
      </w:pPr>
      <w:r>
        <w:rPr>
          <w:rFonts w:ascii="Times New Roman" w:hAnsi="Times New Roman" w:cs="Times New Roman"/>
          <w:sz w:val="24"/>
          <w:szCs w:val="24"/>
          <w:lang w:val="sr-Cyrl-BA"/>
        </w:rPr>
        <w:t>Бања Лука</w:t>
      </w:r>
      <w:r w:rsidR="00C31C59">
        <w:rPr>
          <w:rFonts w:ascii="Times New Roman" w:hAnsi="Times New Roman" w:cs="Times New Roman"/>
          <w:sz w:val="24"/>
          <w:szCs w:val="24"/>
          <w:lang w:val="sr-Latn-BA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sr-Latn-BA"/>
        </w:rPr>
        <w:t>30</w:t>
      </w:r>
      <w:r w:rsidR="00DD74B2">
        <w:rPr>
          <w:rFonts w:ascii="Times New Roman" w:hAnsi="Times New Roman" w:cs="Times New Roman"/>
          <w:sz w:val="24"/>
          <w:szCs w:val="24"/>
          <w:lang w:val="sr-Latn-BA"/>
        </w:rPr>
        <w:t>.0</w:t>
      </w:r>
      <w:r>
        <w:rPr>
          <w:rFonts w:ascii="Times New Roman" w:hAnsi="Times New Roman" w:cs="Times New Roman"/>
          <w:sz w:val="24"/>
          <w:szCs w:val="24"/>
          <w:lang w:val="sr-Latn-BA"/>
        </w:rPr>
        <w:t>6</w:t>
      </w:r>
      <w:r w:rsidR="00C31C59">
        <w:rPr>
          <w:rFonts w:ascii="Times New Roman" w:hAnsi="Times New Roman" w:cs="Times New Roman"/>
          <w:sz w:val="24"/>
          <w:szCs w:val="24"/>
          <w:lang w:val="sr-Latn-BA"/>
        </w:rPr>
        <w:t>.202</w:t>
      </w:r>
      <w:r w:rsidR="004D14DB">
        <w:rPr>
          <w:rFonts w:ascii="Times New Roman" w:hAnsi="Times New Roman" w:cs="Times New Roman"/>
          <w:sz w:val="24"/>
          <w:szCs w:val="24"/>
          <w:lang w:val="sr-Latn-BA"/>
        </w:rPr>
        <w:t>2.</w:t>
      </w:r>
    </w:p>
    <w:p w14:paraId="0ABA14EA" w14:textId="48C4C2AB" w:rsidR="00C31C59" w:rsidRPr="008811FC" w:rsidRDefault="008811FC" w:rsidP="008811FC">
      <w:pPr>
        <w:ind w:left="5040" w:firstLine="720"/>
        <w:rPr>
          <w:rFonts w:ascii="Times New Roman" w:hAnsi="Times New Roman" w:cs="Times New Roman"/>
          <w:sz w:val="24"/>
          <w:szCs w:val="24"/>
          <w:lang w:val="sr-Cyrl-BA"/>
        </w:rPr>
      </w:pPr>
      <w:r>
        <w:rPr>
          <w:rFonts w:ascii="Times New Roman" w:hAnsi="Times New Roman" w:cs="Times New Roman"/>
          <w:sz w:val="24"/>
          <w:szCs w:val="24"/>
          <w:lang w:val="sr-Cyrl-BA"/>
        </w:rPr>
        <w:t>Предметни наставник</w:t>
      </w:r>
    </w:p>
    <w:sectPr w:rsidR="00C31C59" w:rsidRPr="008811FC" w:rsidSect="00730E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22E60"/>
    <w:multiLevelType w:val="hybridMultilevel"/>
    <w:tmpl w:val="DA6021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8A52DA"/>
    <w:multiLevelType w:val="hybridMultilevel"/>
    <w:tmpl w:val="B562F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1141478">
    <w:abstractNumId w:val="1"/>
  </w:num>
  <w:num w:numId="2" w16cid:durableId="210963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tDA2NLM0NjQ2NDBW0lEKTi0uzszPAykwrAUAoYXZWiwAAAA="/>
  </w:docVars>
  <w:rsids>
    <w:rsidRoot w:val="00C31C59"/>
    <w:rsid w:val="00281977"/>
    <w:rsid w:val="004D14DB"/>
    <w:rsid w:val="006513D1"/>
    <w:rsid w:val="00730E22"/>
    <w:rsid w:val="008811FC"/>
    <w:rsid w:val="009126B2"/>
    <w:rsid w:val="0095517A"/>
    <w:rsid w:val="00A93957"/>
    <w:rsid w:val="00A96670"/>
    <w:rsid w:val="00C31C59"/>
    <w:rsid w:val="00D3405B"/>
    <w:rsid w:val="00DD74B2"/>
    <w:rsid w:val="00E57371"/>
    <w:rsid w:val="00EA2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F295C"/>
  <w15:docId w15:val="{42763C23-0B79-4CCB-B5B5-6F2398606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E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1C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6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os</dc:creator>
  <cp:lastModifiedBy>Miloš Ljubojević</cp:lastModifiedBy>
  <cp:revision>2</cp:revision>
  <dcterms:created xsi:type="dcterms:W3CDTF">2023-06-30T11:33:00Z</dcterms:created>
  <dcterms:modified xsi:type="dcterms:W3CDTF">2023-06-30T11:33:00Z</dcterms:modified>
</cp:coreProperties>
</file>